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52CA3B" w14:textId="77777777" w:rsidR="00D41A27" w:rsidRDefault="00D41A27" w:rsidP="00D41A27">
      <w:pPr>
        <w:rPr>
          <w:b/>
          <w:bCs/>
        </w:rPr>
      </w:pPr>
      <w:bookmarkStart w:id="0" w:name="_GoBack"/>
      <w:bookmarkEnd w:id="0"/>
      <w:r>
        <w:rPr>
          <w:b/>
          <w:bCs/>
        </w:rPr>
        <w:t>Appendix A. Survey items</w:t>
      </w:r>
    </w:p>
    <w:p w14:paraId="1824F202" w14:textId="77777777" w:rsidR="00D41A27" w:rsidRDefault="00D41A27" w:rsidP="00D41A27">
      <w:pPr>
        <w:rPr>
          <w:b/>
          <w:bCs/>
        </w:rPr>
      </w:pPr>
    </w:p>
    <w:tbl>
      <w:tblPr>
        <w:tblStyle w:val="PlainTable2"/>
        <w:tblW w:w="0" w:type="auto"/>
        <w:jc w:val="center"/>
        <w:tblLook w:val="04A0" w:firstRow="1" w:lastRow="0" w:firstColumn="1" w:lastColumn="0" w:noHBand="0" w:noVBand="1"/>
      </w:tblPr>
      <w:tblGrid>
        <w:gridCol w:w="2050"/>
        <w:gridCol w:w="699"/>
        <w:gridCol w:w="6949"/>
      </w:tblGrid>
      <w:tr w:rsidR="00D41A27" w14:paraId="5E24AD03" w14:textId="77777777" w:rsidTr="003B6C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single" w:sz="4" w:space="0" w:color="7F7F7F" w:themeColor="text1" w:themeTint="80"/>
              <w:left w:val="nil"/>
              <w:right w:val="nil"/>
            </w:tcBorders>
            <w:hideMark/>
          </w:tcPr>
          <w:p w14:paraId="5C64EF85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  <w:r>
              <w:rPr>
                <w:b w:val="0"/>
                <w:bCs w:val="0"/>
                <w:sz w:val="16"/>
                <w:szCs w:val="16"/>
              </w:rPr>
              <w:t>Constructs</w:t>
            </w:r>
          </w:p>
        </w:tc>
        <w:tc>
          <w:tcPr>
            <w:tcW w:w="708" w:type="dxa"/>
            <w:tcBorders>
              <w:top w:val="single" w:sz="4" w:space="0" w:color="7F7F7F" w:themeColor="text1" w:themeTint="80"/>
              <w:left w:val="nil"/>
              <w:right w:val="nil"/>
            </w:tcBorders>
            <w:hideMark/>
          </w:tcPr>
          <w:p w14:paraId="2745B562" w14:textId="77777777" w:rsidR="00D41A27" w:rsidRDefault="00D41A27" w:rsidP="003B6C8E">
            <w:pPr>
              <w:spacing w:before="40" w:after="40"/>
              <w:jc w:val="thaiDistribu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 w:val="0"/>
                <w:bCs w:val="0"/>
                <w:sz w:val="16"/>
                <w:szCs w:val="16"/>
              </w:rPr>
              <w:t>Items</w:t>
            </w:r>
          </w:p>
        </w:tc>
        <w:tc>
          <w:tcPr>
            <w:tcW w:w="7364" w:type="dxa"/>
            <w:tcBorders>
              <w:top w:val="single" w:sz="4" w:space="0" w:color="7F7F7F" w:themeColor="text1" w:themeTint="80"/>
              <w:left w:val="nil"/>
              <w:right w:val="nil"/>
            </w:tcBorders>
            <w:hideMark/>
          </w:tcPr>
          <w:p w14:paraId="384C31F1" w14:textId="77777777" w:rsidR="00D41A27" w:rsidRDefault="00D41A27" w:rsidP="003B6C8E">
            <w:pPr>
              <w:spacing w:before="40" w:after="40"/>
              <w:jc w:val="thaiDistribu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 w:val="0"/>
                <w:bCs w:val="0"/>
                <w:sz w:val="16"/>
                <w:szCs w:val="16"/>
              </w:rPr>
              <w:t>Measures</w:t>
            </w:r>
          </w:p>
        </w:tc>
      </w:tr>
      <w:tr w:rsidR="00D41A27" w14:paraId="51D66536" w14:textId="77777777" w:rsidTr="003B6C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nil"/>
              <w:bottom w:val="nil"/>
              <w:right w:val="nil"/>
            </w:tcBorders>
          </w:tcPr>
          <w:p w14:paraId="400E2A5A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  <w:r>
              <w:rPr>
                <w:b w:val="0"/>
                <w:bCs w:val="0"/>
                <w:sz w:val="16"/>
                <w:szCs w:val="16"/>
              </w:rPr>
              <w:t>Price Value (PV)</w:t>
            </w:r>
          </w:p>
        </w:tc>
        <w:tc>
          <w:tcPr>
            <w:tcW w:w="708" w:type="dxa"/>
            <w:tcBorders>
              <w:left w:val="nil"/>
              <w:bottom w:val="nil"/>
              <w:right w:val="nil"/>
            </w:tcBorders>
          </w:tcPr>
          <w:p w14:paraId="7A7B8580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V1</w:t>
            </w:r>
          </w:p>
        </w:tc>
        <w:tc>
          <w:tcPr>
            <w:tcW w:w="7364" w:type="dxa"/>
            <w:tcBorders>
              <w:left w:val="nil"/>
              <w:bottom w:val="nil"/>
              <w:right w:val="nil"/>
            </w:tcBorders>
          </w:tcPr>
          <w:p w14:paraId="6FBD724A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food delivery application offers a reasonable price.</w:t>
            </w:r>
          </w:p>
        </w:tc>
      </w:tr>
      <w:tr w:rsidR="00D41A27" w14:paraId="5DB6E6AB" w14:textId="77777777" w:rsidTr="003B6C8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28F5AADA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A825B0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V2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4BACF7F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ing a food delivery application service is a good value for the money.</w:t>
            </w:r>
          </w:p>
        </w:tc>
      </w:tr>
      <w:tr w:rsidR="00D41A27" w14:paraId="58351AC2" w14:textId="77777777" w:rsidTr="003B6C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4CBC1C6A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9AF6BB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V3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F8572C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t the current price, the food delivery application provides a good price.</w:t>
            </w:r>
          </w:p>
        </w:tc>
      </w:tr>
      <w:tr w:rsidR="00D41A27" w14:paraId="18892698" w14:textId="77777777" w:rsidTr="003B6C8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507446" w14:textId="77777777" w:rsidR="00D41A27" w:rsidRDefault="00D41A27" w:rsidP="003B6C8E">
            <w:pPr>
              <w:spacing w:before="40" w:after="40"/>
              <w:jc w:val="thaiDistribute"/>
              <w:rPr>
                <w:sz w:val="18"/>
                <w:szCs w:val="18"/>
              </w:rPr>
            </w:pPr>
            <w:r>
              <w:rPr>
                <w:b w:val="0"/>
                <w:bCs w:val="0"/>
                <w:sz w:val="18"/>
                <w:szCs w:val="18"/>
              </w:rPr>
              <w:t>Social Influence (S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895535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1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96996F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ople who are important to me think that I should use a food delivery application for ordering food.</w:t>
            </w:r>
          </w:p>
        </w:tc>
      </w:tr>
      <w:tr w:rsidR="00D41A27" w14:paraId="6013D385" w14:textId="77777777" w:rsidTr="003B6C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609A64F1" w14:textId="77777777" w:rsidR="00D41A27" w:rsidRDefault="00D41A27" w:rsidP="003B6C8E">
            <w:pPr>
              <w:spacing w:before="40" w:after="40"/>
              <w:jc w:val="thaiDistribute"/>
              <w:rPr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1F5595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2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22FB6A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ople around me are in favor of using food delivery application, so when I would like to order the food, I use food delivery application.</w:t>
            </w:r>
          </w:p>
        </w:tc>
      </w:tr>
      <w:tr w:rsidR="00D41A27" w14:paraId="481F99E3" w14:textId="77777777" w:rsidTr="003B6C8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73A67020" w14:textId="77777777" w:rsidR="00D41A27" w:rsidRDefault="00D41A27" w:rsidP="003B6C8E">
            <w:pPr>
              <w:spacing w:before="40" w:after="40"/>
              <w:jc w:val="thaiDistribute"/>
              <w:rPr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288185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3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FDBBEF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social network, advertising, comment &amp; review, and word of mouth influence me on whether or not to using food delivery applications.</w:t>
            </w:r>
          </w:p>
        </w:tc>
      </w:tr>
      <w:tr w:rsidR="00D41A27" w14:paraId="4716AE98" w14:textId="77777777" w:rsidTr="003B6C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5F800A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  <w:r>
              <w:rPr>
                <w:b w:val="0"/>
                <w:bCs w:val="0"/>
                <w:sz w:val="16"/>
                <w:szCs w:val="16"/>
              </w:rPr>
              <w:t>Habit (H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BFF307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1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DAFC88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ing food delivery application has become a habit for me.</w:t>
            </w:r>
          </w:p>
        </w:tc>
      </w:tr>
      <w:tr w:rsidR="00D41A27" w14:paraId="3EC289BB" w14:textId="77777777" w:rsidTr="003B6C8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4C34D81B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2536A50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2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22451E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 am an addict to use food delivery application for order the food.</w:t>
            </w:r>
          </w:p>
        </w:tc>
      </w:tr>
      <w:tr w:rsidR="00D41A27" w14:paraId="789787F6" w14:textId="77777777" w:rsidTr="003B6C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482AB242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9057A53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3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328EA7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 feel the need to use food delivery application in my daily life.</w:t>
            </w:r>
          </w:p>
        </w:tc>
      </w:tr>
      <w:tr w:rsidR="00D41A27" w14:paraId="3C94CBB3" w14:textId="77777777" w:rsidTr="003B6C8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47ECC3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  <w:r>
              <w:rPr>
                <w:b w:val="0"/>
                <w:bCs w:val="0"/>
                <w:sz w:val="16"/>
                <w:szCs w:val="16"/>
              </w:rPr>
              <w:t>Trust (T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52F38C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1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55FB41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food delivery application is trustworthy.</w:t>
            </w:r>
          </w:p>
        </w:tc>
      </w:tr>
      <w:tr w:rsidR="00D41A27" w14:paraId="2A1DE33B" w14:textId="77777777" w:rsidTr="003B6C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335758C3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F4F64D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2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899AA10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 food delivery application is a reliable means to carry out transactions.</w:t>
            </w:r>
          </w:p>
        </w:tc>
      </w:tr>
      <w:tr w:rsidR="00D41A27" w14:paraId="42C8493A" w14:textId="77777777" w:rsidTr="003B6C8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57A329D8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9893463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3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AB898B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 think the food delivery application is truthful in its dealing with high integrity and keeps my best interest in mind.</w:t>
            </w:r>
          </w:p>
        </w:tc>
      </w:tr>
      <w:tr w:rsidR="00D41A27" w14:paraId="65094488" w14:textId="77777777" w:rsidTr="003B6C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AE0499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  <w:r>
              <w:rPr>
                <w:b w:val="0"/>
                <w:bCs w:val="0"/>
                <w:sz w:val="16"/>
                <w:szCs w:val="16"/>
              </w:rPr>
              <w:t>Convenience (C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F322D8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1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8C9A54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ing food delivery applications enables me to purchase food at any time I wanted.</w:t>
            </w:r>
          </w:p>
        </w:tc>
      </w:tr>
      <w:tr w:rsidR="00D41A27" w14:paraId="16616322" w14:textId="77777777" w:rsidTr="003B6C8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2F970234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F3C54D7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2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88F8EAD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ing food delivery application enables me to purchase food wherever I am.</w:t>
            </w:r>
          </w:p>
        </w:tc>
      </w:tr>
      <w:tr w:rsidR="00D41A27" w14:paraId="3A242445" w14:textId="77777777" w:rsidTr="003B6C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3124D27D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CABD5A8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3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307C7A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 find that food delivery application is convenient for purchasing food.</w:t>
            </w:r>
          </w:p>
        </w:tc>
      </w:tr>
      <w:tr w:rsidR="00D41A27" w14:paraId="6D217076" w14:textId="77777777" w:rsidTr="003B6C8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903DA4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  <w:r>
              <w:rPr>
                <w:b w:val="0"/>
                <w:bCs w:val="0"/>
                <w:sz w:val="16"/>
                <w:szCs w:val="16"/>
              </w:rPr>
              <w:t>Application Quality (AQ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997680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Q1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63CFA4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food delivery application is easy to use.</w:t>
            </w:r>
          </w:p>
        </w:tc>
      </w:tr>
      <w:tr w:rsidR="00D41A27" w14:paraId="4F749A35" w14:textId="77777777" w:rsidTr="003B6C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36E44D50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76D166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Q2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4C2001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food delivery application allows me to search and locate the information I need quickly and effectively.</w:t>
            </w:r>
          </w:p>
        </w:tc>
      </w:tr>
      <w:tr w:rsidR="00D41A27" w14:paraId="593CB7A1" w14:textId="77777777" w:rsidTr="003B6C8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474CC6E9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77A272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Q3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9FEC64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information provided by the food delivery application is accurate and reliable.</w:t>
            </w:r>
          </w:p>
        </w:tc>
      </w:tr>
      <w:tr w:rsidR="00D41A27" w14:paraId="31E7E581" w14:textId="77777777" w:rsidTr="003B6C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095D8CB5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EBC0D6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Q4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51BDB7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information provided by the food delivery application is understandable and clear.</w:t>
            </w:r>
          </w:p>
        </w:tc>
      </w:tr>
      <w:tr w:rsidR="00D41A27" w14:paraId="0EEA7962" w14:textId="77777777" w:rsidTr="003B6C8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285C5F68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C4CE94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Q5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35EDA3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od delivery application staffs show a sincere interest in solving and troubleshooting the technical problem and normally provide quality service.</w:t>
            </w:r>
          </w:p>
        </w:tc>
      </w:tr>
      <w:tr w:rsidR="00D41A27" w14:paraId="36BB070D" w14:textId="77777777" w:rsidTr="003B6C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543F5F1F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30FCC9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Q6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85E5A4C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od delivery staff provide undivided attention whenever I experience the problem and dedicate enough time to resolve my specific technical needs and concerns.</w:t>
            </w:r>
          </w:p>
        </w:tc>
      </w:tr>
      <w:tr w:rsidR="00D41A27" w14:paraId="1D1211D2" w14:textId="77777777" w:rsidTr="003B6C8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0A57B6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  <w:r>
              <w:rPr>
                <w:b w:val="0"/>
                <w:bCs w:val="0"/>
                <w:sz w:val="16"/>
                <w:szCs w:val="16"/>
              </w:rPr>
              <w:t>Satisfaction (Sa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D3C0B9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a1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9570B8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 am delighted to order the food via the food delivery application.</w:t>
            </w:r>
          </w:p>
        </w:tc>
      </w:tr>
      <w:tr w:rsidR="00D41A27" w14:paraId="39EE2611" w14:textId="77777777" w:rsidTr="003B6C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594269FF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E94B21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a2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F4159F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service provided by the food delivery application meets or exceeds my expectations.</w:t>
            </w:r>
          </w:p>
        </w:tc>
      </w:tr>
      <w:tr w:rsidR="00D41A27" w14:paraId="5BDB5C2F" w14:textId="77777777" w:rsidTr="003B6C8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00372196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E102EF0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a3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E596EA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 think I did the right decision to use food delivery application for ordering the food</w:t>
            </w:r>
          </w:p>
        </w:tc>
      </w:tr>
      <w:tr w:rsidR="00D41A27" w14:paraId="6516097F" w14:textId="77777777" w:rsidTr="003B6C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6C545D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  <w:r>
              <w:rPr>
                <w:b w:val="0"/>
                <w:bCs w:val="0"/>
                <w:sz w:val="16"/>
                <w:szCs w:val="16"/>
              </w:rPr>
              <w:t>Intention (I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ED2CBC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1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4D9DD91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 intend to continue using food delivery application. </w:t>
            </w:r>
          </w:p>
        </w:tc>
      </w:tr>
      <w:tr w:rsidR="00D41A27" w14:paraId="7F34B977" w14:textId="77777777" w:rsidTr="003B6C8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197736DD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807B14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2</w:t>
            </w:r>
          </w:p>
        </w:tc>
        <w:tc>
          <w:tcPr>
            <w:tcW w:w="736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4FE69FD" w14:textId="77777777" w:rsidR="00D41A27" w:rsidRDefault="00D41A27" w:rsidP="003B6C8E">
            <w:pPr>
              <w:spacing w:before="40" w:after="4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 would recommend using a food delivery application to family, colleagues, and friends.</w:t>
            </w:r>
          </w:p>
        </w:tc>
      </w:tr>
      <w:tr w:rsidR="00D41A27" w14:paraId="53FF2380" w14:textId="77777777" w:rsidTr="003B6C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left w:val="nil"/>
              <w:right w:val="nil"/>
            </w:tcBorders>
          </w:tcPr>
          <w:p w14:paraId="24BC1107" w14:textId="77777777" w:rsidR="00D41A27" w:rsidRDefault="00D41A27" w:rsidP="003B6C8E">
            <w:pPr>
              <w:spacing w:before="40" w:after="40"/>
              <w:jc w:val="thaiDistribute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right w:val="nil"/>
            </w:tcBorders>
            <w:hideMark/>
          </w:tcPr>
          <w:p w14:paraId="5DE60AB0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3</w:t>
            </w:r>
          </w:p>
        </w:tc>
        <w:tc>
          <w:tcPr>
            <w:tcW w:w="7364" w:type="dxa"/>
            <w:tcBorders>
              <w:top w:val="nil"/>
              <w:left w:val="nil"/>
              <w:right w:val="nil"/>
            </w:tcBorders>
          </w:tcPr>
          <w:p w14:paraId="5D34F746" w14:textId="77777777" w:rsidR="00D41A27" w:rsidRDefault="00D41A27" w:rsidP="003B6C8E">
            <w:pPr>
              <w:spacing w:before="40" w:after="40"/>
              <w:jc w:val="thai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 intend to increase my use of food delivery application when the opportunity arises.</w:t>
            </w:r>
          </w:p>
        </w:tc>
      </w:tr>
    </w:tbl>
    <w:p w14:paraId="084482BC" w14:textId="77777777" w:rsidR="00D41A27" w:rsidRPr="00BD149D" w:rsidRDefault="00D41A27" w:rsidP="009247E1">
      <w:pPr>
        <w:ind w:firstLine="360"/>
        <w:jc w:val="thaiDistribute"/>
        <w:rPr>
          <w:sz w:val="20"/>
          <w:szCs w:val="20"/>
        </w:rPr>
      </w:pPr>
    </w:p>
    <w:sectPr w:rsidR="00D41A27" w:rsidRPr="00BD149D" w:rsidSect="00D41A27">
      <w:headerReference w:type="even" r:id="rId8"/>
      <w:headerReference w:type="default" r:id="rId9"/>
      <w:footerReference w:type="default" r:id="rId10"/>
      <w:type w:val="continuous"/>
      <w:pgSz w:w="11910" w:h="16840" w:code="9"/>
      <w:pgMar w:top="879" w:right="1106" w:bottom="879" w:left="1106" w:header="1020" w:footer="720" w:gutter="0"/>
      <w:cols w:space="567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B506AE" w14:textId="77777777" w:rsidR="00AD0A2B" w:rsidRDefault="00AD0A2B" w:rsidP="00697E97">
      <w:r>
        <w:separator/>
      </w:r>
    </w:p>
  </w:endnote>
  <w:endnote w:type="continuationSeparator" w:id="0">
    <w:p w14:paraId="07D911E7" w14:textId="77777777" w:rsidR="00AD0A2B" w:rsidRDefault="00AD0A2B" w:rsidP="00697E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E71D18" w14:textId="77777777" w:rsidR="0057201C" w:rsidRDefault="0057201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8B8274" w14:textId="77777777" w:rsidR="00AD0A2B" w:rsidRDefault="00AD0A2B" w:rsidP="00697E97">
      <w:r>
        <w:separator/>
      </w:r>
    </w:p>
  </w:footnote>
  <w:footnote w:type="continuationSeparator" w:id="0">
    <w:p w14:paraId="3E4E3F94" w14:textId="77777777" w:rsidR="00AD0A2B" w:rsidRDefault="00AD0A2B" w:rsidP="00697E9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0756719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8B3EE56" w14:textId="467C0F87" w:rsidR="0057201C" w:rsidRDefault="0057201C" w:rsidP="00392326">
        <w:pPr>
          <w:pStyle w:val="Header"/>
          <w:tabs>
            <w:tab w:val="left" w:pos="2835"/>
            <w:tab w:val="left" w:pos="2977"/>
          </w:tabs>
          <w:spacing w:after="130"/>
        </w:pPr>
        <w:r w:rsidRPr="00991412">
          <w:rPr>
            <w:sz w:val="18"/>
            <w:szCs w:val="18"/>
          </w:rPr>
          <w:fldChar w:fldCharType="begin"/>
        </w:r>
        <w:r w:rsidRPr="00991412">
          <w:rPr>
            <w:sz w:val="18"/>
            <w:szCs w:val="18"/>
          </w:rPr>
          <w:instrText xml:space="preserve"> PAGE   \* MERGEFORMAT </w:instrText>
        </w:r>
        <w:r w:rsidRPr="00991412">
          <w:rPr>
            <w:sz w:val="18"/>
            <w:szCs w:val="18"/>
          </w:rPr>
          <w:fldChar w:fldCharType="separate"/>
        </w:r>
        <w:r w:rsidR="008A62EF">
          <w:rPr>
            <w:noProof/>
            <w:sz w:val="18"/>
            <w:szCs w:val="18"/>
          </w:rPr>
          <w:t>18</w:t>
        </w:r>
        <w:r w:rsidRPr="00991412">
          <w:rPr>
            <w:noProof/>
            <w:sz w:val="18"/>
            <w:szCs w:val="18"/>
          </w:rPr>
          <w:fldChar w:fldCharType="end"/>
        </w:r>
        <w:r w:rsidRPr="00991412">
          <w:rPr>
            <w:noProof/>
            <w:sz w:val="18"/>
            <w:szCs w:val="18"/>
          </w:rPr>
          <w:t xml:space="preserve"> </w:t>
        </w:r>
        <w:r>
          <w:rPr>
            <w:noProof/>
          </w:rPr>
          <w:t xml:space="preserve">                                             </w:t>
        </w:r>
        <w:r>
          <w:rPr>
            <w:i/>
            <w:iCs/>
            <w:noProof/>
            <w:sz w:val="14"/>
            <w:szCs w:val="14"/>
          </w:rPr>
          <w:t xml:space="preserve">        </w:t>
        </w:r>
        <w:r w:rsidRPr="00A5448D">
          <w:rPr>
            <w:i/>
            <w:iCs/>
            <w:noProof/>
            <w:sz w:val="16"/>
            <w:szCs w:val="16"/>
          </w:rPr>
          <w:t>J</w:t>
        </w:r>
        <w:r w:rsidRPr="005048CA">
          <w:rPr>
            <w:i/>
            <w:iCs/>
            <w:noProof/>
            <w:sz w:val="16"/>
            <w:szCs w:val="16"/>
          </w:rPr>
          <w:t xml:space="preserve">. Chotigo &amp; Y. Kadono/Key factors and </w:t>
        </w:r>
        <w:r>
          <w:rPr>
            <w:i/>
            <w:iCs/>
            <w:noProof/>
            <w:sz w:val="16"/>
            <w:szCs w:val="16"/>
          </w:rPr>
          <w:t>the R</w:t>
        </w:r>
        <w:r w:rsidRPr="005048CA">
          <w:rPr>
            <w:i/>
            <w:iCs/>
            <w:noProof/>
            <w:sz w:val="16"/>
            <w:szCs w:val="16"/>
          </w:rPr>
          <w:t>ole of HRM</w:t>
        </w:r>
        <w:r w:rsidRPr="005048CA">
          <w:rPr>
            <w:noProof/>
            <w:sz w:val="24"/>
            <w:szCs w:val="24"/>
          </w:rPr>
          <w:t xml:space="preserve">   </w:t>
        </w:r>
      </w:p>
    </w:sdtContent>
  </w:sdt>
  <w:p w14:paraId="39CB2DC3" w14:textId="77777777" w:rsidR="0057201C" w:rsidRDefault="0057201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51739045"/>
      <w:docPartObj>
        <w:docPartGallery w:val="Page Numbers (Top of Page)"/>
        <w:docPartUnique/>
      </w:docPartObj>
    </w:sdtPr>
    <w:sdtEndPr>
      <w:rPr>
        <w:sz w:val="18"/>
        <w:szCs w:val="18"/>
      </w:rPr>
    </w:sdtEndPr>
    <w:sdtContent>
      <w:p w14:paraId="2B39CB20" w14:textId="2FA5D107" w:rsidR="0057201C" w:rsidRPr="00991412" w:rsidRDefault="0057201C" w:rsidP="00392326">
        <w:pPr>
          <w:pStyle w:val="Header"/>
          <w:tabs>
            <w:tab w:val="left" w:pos="2977"/>
          </w:tabs>
          <w:spacing w:after="130"/>
          <w:jc w:val="right"/>
          <w:rPr>
            <w:sz w:val="18"/>
            <w:szCs w:val="18"/>
          </w:rPr>
        </w:pPr>
        <w:r w:rsidRPr="00A5448D">
          <w:rPr>
            <w:sz w:val="24"/>
            <w:szCs w:val="24"/>
          </w:rPr>
          <w:t xml:space="preserve">  </w:t>
        </w:r>
        <w:r>
          <w:rPr>
            <w:i/>
            <w:iCs/>
            <w:sz w:val="16"/>
            <w:szCs w:val="16"/>
          </w:rPr>
          <w:t xml:space="preserve">    </w:t>
        </w:r>
        <w:r w:rsidRPr="00A5448D">
          <w:rPr>
            <w:i/>
            <w:iCs/>
            <w:sz w:val="16"/>
            <w:szCs w:val="16"/>
          </w:rPr>
          <w:t xml:space="preserve"> J. </w:t>
        </w:r>
        <w:proofErr w:type="spellStart"/>
        <w:r w:rsidRPr="00A5448D">
          <w:rPr>
            <w:i/>
            <w:iCs/>
            <w:sz w:val="16"/>
            <w:szCs w:val="16"/>
          </w:rPr>
          <w:t>Chotigo</w:t>
        </w:r>
        <w:proofErr w:type="spellEnd"/>
        <w:r w:rsidRPr="00A5448D">
          <w:rPr>
            <w:i/>
            <w:iCs/>
            <w:sz w:val="16"/>
            <w:szCs w:val="16"/>
          </w:rPr>
          <w:t xml:space="preserve"> &amp; Y. </w:t>
        </w:r>
        <w:proofErr w:type="spellStart"/>
        <w:r w:rsidRPr="00A5448D">
          <w:rPr>
            <w:i/>
            <w:iCs/>
            <w:sz w:val="16"/>
            <w:szCs w:val="16"/>
          </w:rPr>
          <w:t>Kadono</w:t>
        </w:r>
        <w:proofErr w:type="spellEnd"/>
        <w:r w:rsidRPr="00A5448D">
          <w:rPr>
            <w:i/>
            <w:iCs/>
            <w:sz w:val="16"/>
            <w:szCs w:val="16"/>
          </w:rPr>
          <w:t xml:space="preserve">/Key Factors and </w:t>
        </w:r>
        <w:r>
          <w:rPr>
            <w:i/>
            <w:iCs/>
            <w:sz w:val="16"/>
            <w:szCs w:val="16"/>
          </w:rPr>
          <w:t>the R</w:t>
        </w:r>
        <w:r w:rsidRPr="00A5448D">
          <w:rPr>
            <w:i/>
            <w:iCs/>
            <w:sz w:val="16"/>
            <w:szCs w:val="16"/>
          </w:rPr>
          <w:t>ole of HRM</w:t>
        </w:r>
        <w:r>
          <w:rPr>
            <w:sz w:val="18"/>
            <w:szCs w:val="18"/>
          </w:rPr>
          <w:t xml:space="preserve">                                                         </w:t>
        </w:r>
        <w:r w:rsidRPr="00991412">
          <w:rPr>
            <w:sz w:val="18"/>
            <w:szCs w:val="18"/>
          </w:rPr>
          <w:fldChar w:fldCharType="begin"/>
        </w:r>
        <w:r w:rsidRPr="00991412">
          <w:rPr>
            <w:sz w:val="18"/>
            <w:szCs w:val="18"/>
          </w:rPr>
          <w:instrText xml:space="preserve"> PAGE   \* MERGEFORMAT </w:instrText>
        </w:r>
        <w:r w:rsidRPr="00991412">
          <w:rPr>
            <w:sz w:val="18"/>
            <w:szCs w:val="18"/>
          </w:rPr>
          <w:fldChar w:fldCharType="separate"/>
        </w:r>
        <w:r w:rsidR="008A62EF">
          <w:rPr>
            <w:noProof/>
            <w:sz w:val="18"/>
            <w:szCs w:val="18"/>
          </w:rPr>
          <w:t>1</w:t>
        </w:r>
        <w:r w:rsidRPr="00991412">
          <w:rPr>
            <w:noProof/>
            <w:sz w:val="18"/>
            <w:szCs w:val="18"/>
          </w:rPr>
          <w:fldChar w:fldCharType="end"/>
        </w:r>
      </w:p>
    </w:sdtContent>
  </w:sdt>
  <w:p w14:paraId="6332649D" w14:textId="77777777" w:rsidR="0057201C" w:rsidRPr="00B7712A" w:rsidRDefault="0057201C" w:rsidP="00E21046">
    <w:pPr>
      <w:pStyle w:val="Header"/>
      <w:jc w:val="center"/>
      <w:rPr>
        <w:i/>
        <w:iCs/>
        <w:sz w:val="14"/>
        <w:szCs w:val="1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8FB389E"/>
    <w:multiLevelType w:val="hybridMultilevel"/>
    <w:tmpl w:val="7D826CA6"/>
    <w:lvl w:ilvl="0" w:tplc="A07AEE80">
      <w:start w:val="1"/>
      <w:numFmt w:val="decimal"/>
      <w:lvlText w:val="[%1]"/>
      <w:lvlJc w:val="left"/>
      <w:pPr>
        <w:ind w:left="8157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62650FE"/>
    <w:multiLevelType w:val="hybridMultilevel"/>
    <w:tmpl w:val="B6CA0102"/>
    <w:lvl w:ilvl="0" w:tplc="A2E6FADE">
      <w:start w:val="1"/>
      <w:numFmt w:val="decimal"/>
      <w:lvlText w:val="%1."/>
      <w:lvlJc w:val="left"/>
      <w:pPr>
        <w:ind w:left="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0" w:hanging="360"/>
      </w:pPr>
    </w:lvl>
    <w:lvl w:ilvl="2" w:tplc="0409001B" w:tentative="1">
      <w:start w:val="1"/>
      <w:numFmt w:val="lowerRoman"/>
      <w:lvlText w:val="%3."/>
      <w:lvlJc w:val="right"/>
      <w:pPr>
        <w:ind w:left="2050" w:hanging="180"/>
      </w:pPr>
    </w:lvl>
    <w:lvl w:ilvl="3" w:tplc="0409000F" w:tentative="1">
      <w:start w:val="1"/>
      <w:numFmt w:val="decimal"/>
      <w:lvlText w:val="%4."/>
      <w:lvlJc w:val="left"/>
      <w:pPr>
        <w:ind w:left="2770" w:hanging="360"/>
      </w:pPr>
    </w:lvl>
    <w:lvl w:ilvl="4" w:tplc="04090019" w:tentative="1">
      <w:start w:val="1"/>
      <w:numFmt w:val="lowerLetter"/>
      <w:lvlText w:val="%5."/>
      <w:lvlJc w:val="left"/>
      <w:pPr>
        <w:ind w:left="3490" w:hanging="360"/>
      </w:pPr>
    </w:lvl>
    <w:lvl w:ilvl="5" w:tplc="0409001B" w:tentative="1">
      <w:start w:val="1"/>
      <w:numFmt w:val="lowerRoman"/>
      <w:lvlText w:val="%6."/>
      <w:lvlJc w:val="right"/>
      <w:pPr>
        <w:ind w:left="4210" w:hanging="180"/>
      </w:pPr>
    </w:lvl>
    <w:lvl w:ilvl="6" w:tplc="0409000F" w:tentative="1">
      <w:start w:val="1"/>
      <w:numFmt w:val="decimal"/>
      <w:lvlText w:val="%7."/>
      <w:lvlJc w:val="left"/>
      <w:pPr>
        <w:ind w:left="4930" w:hanging="360"/>
      </w:pPr>
    </w:lvl>
    <w:lvl w:ilvl="7" w:tplc="04090019" w:tentative="1">
      <w:start w:val="1"/>
      <w:numFmt w:val="lowerLetter"/>
      <w:lvlText w:val="%8."/>
      <w:lvlJc w:val="left"/>
      <w:pPr>
        <w:ind w:left="5650" w:hanging="360"/>
      </w:pPr>
    </w:lvl>
    <w:lvl w:ilvl="8" w:tplc="0409001B" w:tentative="1">
      <w:start w:val="1"/>
      <w:numFmt w:val="lowerRoman"/>
      <w:lvlText w:val="%9."/>
      <w:lvlJc w:val="right"/>
      <w:pPr>
        <w:ind w:left="637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NzQ1NDAxMDUzNjVX0lEKTi0uzszPAykwqgUAO8VwSCwAAAA="/>
  </w:docVars>
  <w:rsids>
    <w:rsidRoot w:val="006048DD"/>
    <w:rsid w:val="00004B7A"/>
    <w:rsid w:val="0000642D"/>
    <w:rsid w:val="00007FEC"/>
    <w:rsid w:val="000159BA"/>
    <w:rsid w:val="000219EF"/>
    <w:rsid w:val="00044876"/>
    <w:rsid w:val="0005605D"/>
    <w:rsid w:val="00061627"/>
    <w:rsid w:val="00066EED"/>
    <w:rsid w:val="00073572"/>
    <w:rsid w:val="000775ED"/>
    <w:rsid w:val="0008044E"/>
    <w:rsid w:val="00084309"/>
    <w:rsid w:val="00095D0A"/>
    <w:rsid w:val="000A119D"/>
    <w:rsid w:val="000A52A5"/>
    <w:rsid w:val="000A76FB"/>
    <w:rsid w:val="000C2D4E"/>
    <w:rsid w:val="000C76D0"/>
    <w:rsid w:val="000D2082"/>
    <w:rsid w:val="000D6CAC"/>
    <w:rsid w:val="000E6E81"/>
    <w:rsid w:val="000E7BF5"/>
    <w:rsid w:val="000F65C5"/>
    <w:rsid w:val="000F79AA"/>
    <w:rsid w:val="001013DC"/>
    <w:rsid w:val="00103770"/>
    <w:rsid w:val="00106A69"/>
    <w:rsid w:val="00106C64"/>
    <w:rsid w:val="0011581E"/>
    <w:rsid w:val="00120C52"/>
    <w:rsid w:val="0012284B"/>
    <w:rsid w:val="00130BFA"/>
    <w:rsid w:val="00130F3C"/>
    <w:rsid w:val="00135CF9"/>
    <w:rsid w:val="0013643C"/>
    <w:rsid w:val="001369BF"/>
    <w:rsid w:val="00140C25"/>
    <w:rsid w:val="00147C63"/>
    <w:rsid w:val="0015135D"/>
    <w:rsid w:val="0015249E"/>
    <w:rsid w:val="001533BE"/>
    <w:rsid w:val="001570BE"/>
    <w:rsid w:val="001601FD"/>
    <w:rsid w:val="00163F0E"/>
    <w:rsid w:val="001643F1"/>
    <w:rsid w:val="00164986"/>
    <w:rsid w:val="001700EF"/>
    <w:rsid w:val="001737EF"/>
    <w:rsid w:val="001825AD"/>
    <w:rsid w:val="00182833"/>
    <w:rsid w:val="001A2CBB"/>
    <w:rsid w:val="001A791A"/>
    <w:rsid w:val="001B055A"/>
    <w:rsid w:val="001C46DC"/>
    <w:rsid w:val="001C4A96"/>
    <w:rsid w:val="001D4140"/>
    <w:rsid w:val="001D5275"/>
    <w:rsid w:val="001E205E"/>
    <w:rsid w:val="001F1804"/>
    <w:rsid w:val="001F19FD"/>
    <w:rsid w:val="001F71CF"/>
    <w:rsid w:val="00204833"/>
    <w:rsid w:val="002057CD"/>
    <w:rsid w:val="0020616B"/>
    <w:rsid w:val="00223EA8"/>
    <w:rsid w:val="002306E3"/>
    <w:rsid w:val="00241D2C"/>
    <w:rsid w:val="0025307F"/>
    <w:rsid w:val="00262C74"/>
    <w:rsid w:val="00271E81"/>
    <w:rsid w:val="002737F2"/>
    <w:rsid w:val="00276818"/>
    <w:rsid w:val="002810B8"/>
    <w:rsid w:val="002846DE"/>
    <w:rsid w:val="00285482"/>
    <w:rsid w:val="00287E6A"/>
    <w:rsid w:val="0029048D"/>
    <w:rsid w:val="002950B3"/>
    <w:rsid w:val="00295807"/>
    <w:rsid w:val="002A6AF8"/>
    <w:rsid w:val="002B6255"/>
    <w:rsid w:val="002B6F94"/>
    <w:rsid w:val="002C3BE5"/>
    <w:rsid w:val="002C6C84"/>
    <w:rsid w:val="002E46EE"/>
    <w:rsid w:val="002F19F9"/>
    <w:rsid w:val="002F4DE3"/>
    <w:rsid w:val="00310D15"/>
    <w:rsid w:val="003153CC"/>
    <w:rsid w:val="003172F7"/>
    <w:rsid w:val="00317A5C"/>
    <w:rsid w:val="00337CBC"/>
    <w:rsid w:val="0034084F"/>
    <w:rsid w:val="00346C5D"/>
    <w:rsid w:val="003545F9"/>
    <w:rsid w:val="00371749"/>
    <w:rsid w:val="003754D2"/>
    <w:rsid w:val="00384F2A"/>
    <w:rsid w:val="00387E7A"/>
    <w:rsid w:val="00390344"/>
    <w:rsid w:val="00391C4E"/>
    <w:rsid w:val="00392326"/>
    <w:rsid w:val="00396C76"/>
    <w:rsid w:val="003A5DF9"/>
    <w:rsid w:val="003B22E3"/>
    <w:rsid w:val="003C301D"/>
    <w:rsid w:val="003C41AC"/>
    <w:rsid w:val="003C5870"/>
    <w:rsid w:val="003D383B"/>
    <w:rsid w:val="003D56DE"/>
    <w:rsid w:val="003E0770"/>
    <w:rsid w:val="003E44DA"/>
    <w:rsid w:val="003E4F0C"/>
    <w:rsid w:val="003F5FE3"/>
    <w:rsid w:val="00401E0D"/>
    <w:rsid w:val="00405004"/>
    <w:rsid w:val="00405CF4"/>
    <w:rsid w:val="00406060"/>
    <w:rsid w:val="00410F22"/>
    <w:rsid w:val="004126AB"/>
    <w:rsid w:val="004201EE"/>
    <w:rsid w:val="00420305"/>
    <w:rsid w:val="004214D8"/>
    <w:rsid w:val="00422652"/>
    <w:rsid w:val="00431AC5"/>
    <w:rsid w:val="00441435"/>
    <w:rsid w:val="00441C95"/>
    <w:rsid w:val="00443132"/>
    <w:rsid w:val="004516D7"/>
    <w:rsid w:val="00465CA6"/>
    <w:rsid w:val="00465F84"/>
    <w:rsid w:val="00466E86"/>
    <w:rsid w:val="004730C9"/>
    <w:rsid w:val="0047497F"/>
    <w:rsid w:val="00496945"/>
    <w:rsid w:val="004A05C3"/>
    <w:rsid w:val="004B52E9"/>
    <w:rsid w:val="004B5BCB"/>
    <w:rsid w:val="004B62C4"/>
    <w:rsid w:val="004C4FD8"/>
    <w:rsid w:val="004C6491"/>
    <w:rsid w:val="004D39F8"/>
    <w:rsid w:val="004D7AC8"/>
    <w:rsid w:val="004E325E"/>
    <w:rsid w:val="00502760"/>
    <w:rsid w:val="005048CA"/>
    <w:rsid w:val="005129FC"/>
    <w:rsid w:val="005232F5"/>
    <w:rsid w:val="00525E7C"/>
    <w:rsid w:val="00526190"/>
    <w:rsid w:val="00527493"/>
    <w:rsid w:val="005319D0"/>
    <w:rsid w:val="0055002A"/>
    <w:rsid w:val="00551167"/>
    <w:rsid w:val="00552D80"/>
    <w:rsid w:val="00555F83"/>
    <w:rsid w:val="005628B8"/>
    <w:rsid w:val="00565948"/>
    <w:rsid w:val="0056669A"/>
    <w:rsid w:val="0057201C"/>
    <w:rsid w:val="00573548"/>
    <w:rsid w:val="00574A05"/>
    <w:rsid w:val="00580D32"/>
    <w:rsid w:val="00585575"/>
    <w:rsid w:val="00586A2C"/>
    <w:rsid w:val="005902F5"/>
    <w:rsid w:val="00593895"/>
    <w:rsid w:val="00596C20"/>
    <w:rsid w:val="005A2933"/>
    <w:rsid w:val="005A334B"/>
    <w:rsid w:val="005A6D41"/>
    <w:rsid w:val="005A6EFB"/>
    <w:rsid w:val="005B0421"/>
    <w:rsid w:val="005B08F1"/>
    <w:rsid w:val="005C040D"/>
    <w:rsid w:val="005C7E9E"/>
    <w:rsid w:val="005D30D4"/>
    <w:rsid w:val="005D7702"/>
    <w:rsid w:val="005E369F"/>
    <w:rsid w:val="005E62DA"/>
    <w:rsid w:val="006044A1"/>
    <w:rsid w:val="006048DD"/>
    <w:rsid w:val="00607270"/>
    <w:rsid w:val="006262E5"/>
    <w:rsid w:val="0063448B"/>
    <w:rsid w:val="00645BC2"/>
    <w:rsid w:val="00645DD7"/>
    <w:rsid w:val="00646599"/>
    <w:rsid w:val="00656BE7"/>
    <w:rsid w:val="006605FE"/>
    <w:rsid w:val="00662711"/>
    <w:rsid w:val="00667721"/>
    <w:rsid w:val="00670EC8"/>
    <w:rsid w:val="00685F7C"/>
    <w:rsid w:val="0069218F"/>
    <w:rsid w:val="00695C65"/>
    <w:rsid w:val="00695F3F"/>
    <w:rsid w:val="00696439"/>
    <w:rsid w:val="00696EE8"/>
    <w:rsid w:val="00697E97"/>
    <w:rsid w:val="006A2917"/>
    <w:rsid w:val="006A35FE"/>
    <w:rsid w:val="006B42AF"/>
    <w:rsid w:val="006B551D"/>
    <w:rsid w:val="006C7575"/>
    <w:rsid w:val="006D60CD"/>
    <w:rsid w:val="006E23FE"/>
    <w:rsid w:val="006F7E4B"/>
    <w:rsid w:val="0070564A"/>
    <w:rsid w:val="0071698E"/>
    <w:rsid w:val="0072361E"/>
    <w:rsid w:val="00725C41"/>
    <w:rsid w:val="00733688"/>
    <w:rsid w:val="007411D8"/>
    <w:rsid w:val="00744EFB"/>
    <w:rsid w:val="0074707B"/>
    <w:rsid w:val="00747A76"/>
    <w:rsid w:val="00751968"/>
    <w:rsid w:val="00753173"/>
    <w:rsid w:val="00765029"/>
    <w:rsid w:val="00770CC2"/>
    <w:rsid w:val="00773676"/>
    <w:rsid w:val="0078159A"/>
    <w:rsid w:val="00782CDC"/>
    <w:rsid w:val="00790258"/>
    <w:rsid w:val="00793361"/>
    <w:rsid w:val="007A208D"/>
    <w:rsid w:val="007A2B9A"/>
    <w:rsid w:val="007A4B54"/>
    <w:rsid w:val="007D3486"/>
    <w:rsid w:val="007E0A8E"/>
    <w:rsid w:val="007E0CB3"/>
    <w:rsid w:val="007E157E"/>
    <w:rsid w:val="007E32B7"/>
    <w:rsid w:val="007E36D6"/>
    <w:rsid w:val="007E37B2"/>
    <w:rsid w:val="00810B7F"/>
    <w:rsid w:val="00813AC2"/>
    <w:rsid w:val="00816E8D"/>
    <w:rsid w:val="00817079"/>
    <w:rsid w:val="0082195A"/>
    <w:rsid w:val="00827EB8"/>
    <w:rsid w:val="00836C8D"/>
    <w:rsid w:val="008370F8"/>
    <w:rsid w:val="00837E7F"/>
    <w:rsid w:val="00840782"/>
    <w:rsid w:val="00842BF6"/>
    <w:rsid w:val="0084597B"/>
    <w:rsid w:val="0085466D"/>
    <w:rsid w:val="008548AD"/>
    <w:rsid w:val="00854B62"/>
    <w:rsid w:val="0085529F"/>
    <w:rsid w:val="00857E7B"/>
    <w:rsid w:val="00864866"/>
    <w:rsid w:val="008662E3"/>
    <w:rsid w:val="00870470"/>
    <w:rsid w:val="00882C39"/>
    <w:rsid w:val="00882DC3"/>
    <w:rsid w:val="00890582"/>
    <w:rsid w:val="008954DE"/>
    <w:rsid w:val="008A62EF"/>
    <w:rsid w:val="008B5938"/>
    <w:rsid w:val="008C11E6"/>
    <w:rsid w:val="008D3700"/>
    <w:rsid w:val="008E54D6"/>
    <w:rsid w:val="0090095D"/>
    <w:rsid w:val="00901E60"/>
    <w:rsid w:val="0090376D"/>
    <w:rsid w:val="009069E6"/>
    <w:rsid w:val="009118C9"/>
    <w:rsid w:val="009247E1"/>
    <w:rsid w:val="009303F7"/>
    <w:rsid w:val="00930A0B"/>
    <w:rsid w:val="00932EE3"/>
    <w:rsid w:val="00933D6A"/>
    <w:rsid w:val="00962473"/>
    <w:rsid w:val="00963745"/>
    <w:rsid w:val="00971C8A"/>
    <w:rsid w:val="00972A42"/>
    <w:rsid w:val="0098432D"/>
    <w:rsid w:val="009851C3"/>
    <w:rsid w:val="00990299"/>
    <w:rsid w:val="00991412"/>
    <w:rsid w:val="009A7C4D"/>
    <w:rsid w:val="009B7AD9"/>
    <w:rsid w:val="009C072E"/>
    <w:rsid w:val="009D3DED"/>
    <w:rsid w:val="009D7383"/>
    <w:rsid w:val="009E432E"/>
    <w:rsid w:val="009F7379"/>
    <w:rsid w:val="00A0574A"/>
    <w:rsid w:val="00A05A66"/>
    <w:rsid w:val="00A12706"/>
    <w:rsid w:val="00A15A9B"/>
    <w:rsid w:val="00A22006"/>
    <w:rsid w:val="00A2653B"/>
    <w:rsid w:val="00A3009A"/>
    <w:rsid w:val="00A33F1D"/>
    <w:rsid w:val="00A3460E"/>
    <w:rsid w:val="00A3543E"/>
    <w:rsid w:val="00A36878"/>
    <w:rsid w:val="00A376E0"/>
    <w:rsid w:val="00A37869"/>
    <w:rsid w:val="00A52B1C"/>
    <w:rsid w:val="00A53FFF"/>
    <w:rsid w:val="00A5448D"/>
    <w:rsid w:val="00A572A0"/>
    <w:rsid w:val="00A61E64"/>
    <w:rsid w:val="00A65D3D"/>
    <w:rsid w:val="00A701AA"/>
    <w:rsid w:val="00A71BD9"/>
    <w:rsid w:val="00A76669"/>
    <w:rsid w:val="00A80A7C"/>
    <w:rsid w:val="00A937F4"/>
    <w:rsid w:val="00A9663F"/>
    <w:rsid w:val="00AA3570"/>
    <w:rsid w:val="00AA4609"/>
    <w:rsid w:val="00AB3F03"/>
    <w:rsid w:val="00AC05B8"/>
    <w:rsid w:val="00AD0A2B"/>
    <w:rsid w:val="00AD4386"/>
    <w:rsid w:val="00AE104D"/>
    <w:rsid w:val="00AE1AAE"/>
    <w:rsid w:val="00AE78F0"/>
    <w:rsid w:val="00B00C05"/>
    <w:rsid w:val="00B04449"/>
    <w:rsid w:val="00B0753A"/>
    <w:rsid w:val="00B10ABA"/>
    <w:rsid w:val="00B126B6"/>
    <w:rsid w:val="00B13CE8"/>
    <w:rsid w:val="00B14FF9"/>
    <w:rsid w:val="00B226B5"/>
    <w:rsid w:val="00B36E5E"/>
    <w:rsid w:val="00B416F2"/>
    <w:rsid w:val="00B43328"/>
    <w:rsid w:val="00B55F90"/>
    <w:rsid w:val="00B562CC"/>
    <w:rsid w:val="00B7712A"/>
    <w:rsid w:val="00B778F3"/>
    <w:rsid w:val="00B84DE1"/>
    <w:rsid w:val="00B8646F"/>
    <w:rsid w:val="00B91BE9"/>
    <w:rsid w:val="00BA0DA7"/>
    <w:rsid w:val="00BA18D1"/>
    <w:rsid w:val="00BA4551"/>
    <w:rsid w:val="00BB13A4"/>
    <w:rsid w:val="00BC22E5"/>
    <w:rsid w:val="00BC3273"/>
    <w:rsid w:val="00BC6B8A"/>
    <w:rsid w:val="00BD08FA"/>
    <w:rsid w:val="00BD149D"/>
    <w:rsid w:val="00BD590C"/>
    <w:rsid w:val="00BE3AB4"/>
    <w:rsid w:val="00BF42AE"/>
    <w:rsid w:val="00BF4F59"/>
    <w:rsid w:val="00C01C87"/>
    <w:rsid w:val="00C02A63"/>
    <w:rsid w:val="00C03651"/>
    <w:rsid w:val="00C04731"/>
    <w:rsid w:val="00C12354"/>
    <w:rsid w:val="00C15C14"/>
    <w:rsid w:val="00C2731A"/>
    <w:rsid w:val="00C35951"/>
    <w:rsid w:val="00C51E04"/>
    <w:rsid w:val="00C5512E"/>
    <w:rsid w:val="00C55B06"/>
    <w:rsid w:val="00C63391"/>
    <w:rsid w:val="00C80485"/>
    <w:rsid w:val="00C80E8C"/>
    <w:rsid w:val="00C83E99"/>
    <w:rsid w:val="00CA0442"/>
    <w:rsid w:val="00CA0FC7"/>
    <w:rsid w:val="00CA136B"/>
    <w:rsid w:val="00CB3053"/>
    <w:rsid w:val="00CD16D5"/>
    <w:rsid w:val="00CD36FF"/>
    <w:rsid w:val="00CE5364"/>
    <w:rsid w:val="00CE5D90"/>
    <w:rsid w:val="00CF2776"/>
    <w:rsid w:val="00CF2BE2"/>
    <w:rsid w:val="00CF4257"/>
    <w:rsid w:val="00D01DBE"/>
    <w:rsid w:val="00D02BFC"/>
    <w:rsid w:val="00D0354A"/>
    <w:rsid w:val="00D20979"/>
    <w:rsid w:val="00D23575"/>
    <w:rsid w:val="00D3044E"/>
    <w:rsid w:val="00D40BD2"/>
    <w:rsid w:val="00D41A27"/>
    <w:rsid w:val="00D44A57"/>
    <w:rsid w:val="00D45610"/>
    <w:rsid w:val="00D52180"/>
    <w:rsid w:val="00D52FC1"/>
    <w:rsid w:val="00D5466C"/>
    <w:rsid w:val="00D750E2"/>
    <w:rsid w:val="00D81731"/>
    <w:rsid w:val="00D82E72"/>
    <w:rsid w:val="00D836A3"/>
    <w:rsid w:val="00D86781"/>
    <w:rsid w:val="00D90B24"/>
    <w:rsid w:val="00D94B0C"/>
    <w:rsid w:val="00D97CA6"/>
    <w:rsid w:val="00DA0185"/>
    <w:rsid w:val="00DB16E9"/>
    <w:rsid w:val="00DB76B9"/>
    <w:rsid w:val="00DC24F8"/>
    <w:rsid w:val="00DC2A13"/>
    <w:rsid w:val="00DD4BD8"/>
    <w:rsid w:val="00DF1CEB"/>
    <w:rsid w:val="00DF4BE3"/>
    <w:rsid w:val="00DF619C"/>
    <w:rsid w:val="00DF7AFE"/>
    <w:rsid w:val="00E049BB"/>
    <w:rsid w:val="00E133F4"/>
    <w:rsid w:val="00E21046"/>
    <w:rsid w:val="00E25D44"/>
    <w:rsid w:val="00E312C0"/>
    <w:rsid w:val="00E3186A"/>
    <w:rsid w:val="00E3432F"/>
    <w:rsid w:val="00E37109"/>
    <w:rsid w:val="00E37A04"/>
    <w:rsid w:val="00E46764"/>
    <w:rsid w:val="00E556E5"/>
    <w:rsid w:val="00E603D1"/>
    <w:rsid w:val="00E70FAF"/>
    <w:rsid w:val="00E72408"/>
    <w:rsid w:val="00E750F8"/>
    <w:rsid w:val="00E7587B"/>
    <w:rsid w:val="00E776F4"/>
    <w:rsid w:val="00E83A16"/>
    <w:rsid w:val="00E84E67"/>
    <w:rsid w:val="00E85908"/>
    <w:rsid w:val="00E9382E"/>
    <w:rsid w:val="00EA0852"/>
    <w:rsid w:val="00EA0AD2"/>
    <w:rsid w:val="00EA253A"/>
    <w:rsid w:val="00EC1120"/>
    <w:rsid w:val="00EC635C"/>
    <w:rsid w:val="00EC6945"/>
    <w:rsid w:val="00ED41E2"/>
    <w:rsid w:val="00ED6B1D"/>
    <w:rsid w:val="00EE1D98"/>
    <w:rsid w:val="00EE2162"/>
    <w:rsid w:val="00EE6973"/>
    <w:rsid w:val="00EF2C31"/>
    <w:rsid w:val="00EF30A8"/>
    <w:rsid w:val="00EF5EA9"/>
    <w:rsid w:val="00EF733A"/>
    <w:rsid w:val="00EF7F0C"/>
    <w:rsid w:val="00F0024C"/>
    <w:rsid w:val="00F03770"/>
    <w:rsid w:val="00F0508A"/>
    <w:rsid w:val="00F10F78"/>
    <w:rsid w:val="00F11EC3"/>
    <w:rsid w:val="00F1370D"/>
    <w:rsid w:val="00F151F3"/>
    <w:rsid w:val="00F266AB"/>
    <w:rsid w:val="00F37937"/>
    <w:rsid w:val="00F40223"/>
    <w:rsid w:val="00F46368"/>
    <w:rsid w:val="00F60571"/>
    <w:rsid w:val="00F66745"/>
    <w:rsid w:val="00F776D0"/>
    <w:rsid w:val="00F80FD7"/>
    <w:rsid w:val="00F82E06"/>
    <w:rsid w:val="00F93E44"/>
    <w:rsid w:val="00FA6069"/>
    <w:rsid w:val="00FB5A78"/>
    <w:rsid w:val="00FC0870"/>
    <w:rsid w:val="00FE035C"/>
    <w:rsid w:val="00FE54F1"/>
    <w:rsid w:val="00FF7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95C082D"/>
  <w15:docId w15:val="{43D1AC9B-77F4-4EF5-8C13-A5AE9673B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97E9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7E97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697E9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7E97"/>
    <w:rPr>
      <w:rFonts w:ascii="Times New Roman" w:eastAsia="Times New Roman" w:hAnsi="Times New Roman" w:cs="Times New Roman"/>
      <w:lang w:bidi="en-US"/>
    </w:rPr>
  </w:style>
  <w:style w:type="table" w:styleId="PlainTable2">
    <w:name w:val="Plain Table 2"/>
    <w:basedOn w:val="TableNormal"/>
    <w:uiPriority w:val="42"/>
    <w:rsid w:val="003D56DE"/>
    <w:pPr>
      <w:widowControl/>
      <w:autoSpaceDE/>
      <w:autoSpaceDN/>
    </w:pPr>
    <w:rPr>
      <w:szCs w:val="28"/>
      <w:lang w:bidi="th-TH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BB13A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B13A4"/>
    <w:pPr>
      <w:widowControl/>
      <w:autoSpaceDE/>
      <w:autoSpaceDN/>
      <w:spacing w:before="100" w:beforeAutospacing="1" w:after="100" w:afterAutospacing="1"/>
    </w:pPr>
    <w:rPr>
      <w:rFonts w:ascii="Tahoma" w:hAnsi="Tahoma" w:cs="Tahoma"/>
      <w:sz w:val="24"/>
      <w:szCs w:val="24"/>
      <w:lang w:bidi="th-TH"/>
    </w:rPr>
  </w:style>
  <w:style w:type="table" w:styleId="TableGrid">
    <w:name w:val="Table Grid"/>
    <w:basedOn w:val="TableNormal"/>
    <w:uiPriority w:val="39"/>
    <w:rsid w:val="003B22E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PlainTable1">
    <w:name w:val="Plain Table 1"/>
    <w:basedOn w:val="TableNormal"/>
    <w:uiPriority w:val="41"/>
    <w:rsid w:val="00CD16D5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31AC5"/>
    <w:rPr>
      <w:rFonts w:ascii="Segoe UI" w:hAnsi="Segoe UI" w:cs="Segoe UI"/>
      <w:sz w:val="20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1AC5"/>
    <w:rPr>
      <w:rFonts w:ascii="Segoe UI" w:eastAsia="Times New Roman" w:hAnsi="Segoe UI" w:cs="Segoe UI"/>
      <w:sz w:val="20"/>
      <w:szCs w:val="18"/>
      <w:lang w:bidi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14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149D"/>
    <w:rPr>
      <w:rFonts w:ascii="Times New Roman" w:eastAsia="Times New Roman" w:hAnsi="Times New Roman" w:cs="Times New Roman"/>
      <w:sz w:val="20"/>
      <w:szCs w:val="20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A293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9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933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163F0E"/>
    <w:pPr>
      <w:widowControl/>
      <w:autoSpaceDE/>
      <w:autoSpaceDN/>
    </w:pPr>
    <w:rPr>
      <w:rFonts w:ascii="Times New Roman" w:eastAsia="Times New Roman" w:hAnsi="Times New Roman" w:cs="Times New Roman"/>
      <w:lang w:bidi="en-US"/>
    </w:rPr>
  </w:style>
  <w:style w:type="table" w:styleId="TableGridLight">
    <w:name w:val="Grid Table Light"/>
    <w:basedOn w:val="TableNormal"/>
    <w:uiPriority w:val="40"/>
    <w:rsid w:val="00F80FD7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69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02257A-35BE-4D42-9701-22A761613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0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Devendran S</cp:lastModifiedBy>
  <cp:revision>2</cp:revision>
  <cp:lastPrinted>2020-12-24T04:13:00Z</cp:lastPrinted>
  <dcterms:created xsi:type="dcterms:W3CDTF">2022-04-11T04:16:00Z</dcterms:created>
  <dcterms:modified xsi:type="dcterms:W3CDTF">2022-04-11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01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20-11-01T00:00:00Z</vt:filetime>
  </property>
</Properties>
</file>